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63F08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bookmarkStart w:id="0" w:name="_GoBack"/>
      <w:bookmarkEnd w:id="0"/>
      <w:r w:rsidRPr="00393E4F">
        <w:rPr>
          <w:rFonts w:ascii="Times New Roman" w:hAnsi="Times New Roman" w:cs="Times New Roman"/>
          <w:b/>
        </w:rPr>
        <w:t># Elevator Simulation</w:t>
      </w:r>
    </w:p>
    <w:p w14:paraId="391CD692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22606F84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# Branch Naming Policy</w:t>
      </w:r>
    </w:p>
    <w:p w14:paraId="68A2D19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Name the branch "iteration#-the feature you are working on"  </w:t>
      </w:r>
    </w:p>
    <w:p w14:paraId="494EDE3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After code review, it can be pushed to the branch "iteration#"</w:t>
      </w:r>
    </w:p>
    <w:p w14:paraId="71AF36A5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69D05C4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# Authors</w:t>
      </w:r>
    </w:p>
    <w:p w14:paraId="79706E26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Joshua Fryer</w:t>
      </w:r>
    </w:p>
    <w:p w14:paraId="693E92A6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Tanvir Hossain</w:t>
      </w:r>
    </w:p>
    <w:p w14:paraId="208CEB69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Mattias Lightstone</w:t>
      </w:r>
    </w:p>
    <w:p w14:paraId="592FCD58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Yu Yamanaka</w:t>
      </w:r>
    </w:p>
    <w:p w14:paraId="19E59DA2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- </w:t>
      </w:r>
      <w:proofErr w:type="spellStart"/>
      <w:r w:rsidRPr="00393E4F">
        <w:rPr>
          <w:rFonts w:ascii="Times New Roman" w:hAnsi="Times New Roman" w:cs="Times New Roman"/>
        </w:rPr>
        <w:t>Xinrui</w:t>
      </w:r>
      <w:proofErr w:type="spellEnd"/>
      <w:r w:rsidRPr="00393E4F">
        <w:rPr>
          <w:rFonts w:ascii="Times New Roman" w:hAnsi="Times New Roman" w:cs="Times New Roman"/>
        </w:rPr>
        <w:t xml:space="preserve"> Zhang</w:t>
      </w:r>
    </w:p>
    <w:p w14:paraId="21A791CF" w14:textId="20C6143F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</w:rPr>
        <w:br/>
      </w:r>
      <w:r w:rsidRPr="00393E4F">
        <w:rPr>
          <w:rFonts w:ascii="Times New Roman" w:hAnsi="Times New Roman" w:cs="Times New Roman"/>
          <w:b/>
        </w:rPr>
        <w:t>#Message Queue</w:t>
      </w:r>
    </w:p>
    <w:p w14:paraId="29D7FF44" w14:textId="5858346D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We decided to use an open source messaging queue called </w:t>
      </w:r>
      <w:proofErr w:type="gramStart"/>
      <w:r w:rsidRPr="00393E4F">
        <w:rPr>
          <w:rFonts w:ascii="Times New Roman" w:hAnsi="Times New Roman" w:cs="Times New Roman"/>
        </w:rPr>
        <w:t>RabbitMQ..</w:t>
      </w:r>
      <w:proofErr w:type="gramEnd"/>
    </w:p>
    <w:p w14:paraId="5E6897A9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We have the message queue running as its own node.</w:t>
      </w:r>
    </w:p>
    <w:p w14:paraId="6D8F24EE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Our nodes (</w:t>
      </w:r>
      <w:proofErr w:type="spellStart"/>
      <w:r w:rsidRPr="00393E4F">
        <w:rPr>
          <w:rFonts w:ascii="Times New Roman" w:hAnsi="Times New Roman" w:cs="Times New Roman"/>
        </w:rPr>
        <w:t>ElevatorSystem</w:t>
      </w:r>
      <w:proofErr w:type="spellEnd"/>
      <w:r w:rsidRPr="00393E4F">
        <w:rPr>
          <w:rFonts w:ascii="Times New Roman" w:hAnsi="Times New Roman" w:cs="Times New Roman"/>
        </w:rPr>
        <w:t xml:space="preserve">, Scheduler, </w:t>
      </w:r>
      <w:proofErr w:type="spellStart"/>
      <w:r w:rsidRPr="00393E4F">
        <w:rPr>
          <w:rFonts w:ascii="Times New Roman" w:hAnsi="Times New Roman" w:cs="Times New Roman"/>
        </w:rPr>
        <w:t>FloorSystem</w:t>
      </w:r>
      <w:proofErr w:type="spellEnd"/>
      <w:r w:rsidRPr="00393E4F">
        <w:rPr>
          <w:rFonts w:ascii="Times New Roman" w:hAnsi="Times New Roman" w:cs="Times New Roman"/>
        </w:rPr>
        <w:t xml:space="preserve">) are all subscribed to different queues which are named in the </w:t>
      </w:r>
      <w:proofErr w:type="spellStart"/>
      <w:proofErr w:type="gramStart"/>
      <w:r w:rsidRPr="00393E4F">
        <w:rPr>
          <w:rFonts w:ascii="Times New Roman" w:hAnsi="Times New Roman" w:cs="Times New Roman"/>
        </w:rPr>
        <w:t>config.properties</w:t>
      </w:r>
      <w:proofErr w:type="spellEnd"/>
      <w:proofErr w:type="gramEnd"/>
      <w:r w:rsidRPr="00393E4F">
        <w:rPr>
          <w:rFonts w:ascii="Times New Roman" w:hAnsi="Times New Roman" w:cs="Times New Roman"/>
        </w:rPr>
        <w:t xml:space="preserve"> file (</w:t>
      </w:r>
      <w:proofErr w:type="spellStart"/>
      <w:r w:rsidRPr="00393E4F">
        <w:rPr>
          <w:rFonts w:ascii="Times New Roman" w:hAnsi="Times New Roman" w:cs="Times New Roman"/>
        </w:rPr>
        <w:t>eg.</w:t>
      </w:r>
      <w:proofErr w:type="spellEnd"/>
      <w:r w:rsidRPr="00393E4F">
        <w:rPr>
          <w:rFonts w:ascii="Times New Roman" w:hAnsi="Times New Roman" w:cs="Times New Roman"/>
        </w:rPr>
        <w:t xml:space="preserve"> "elevator", "scheduler", "floor")</w:t>
      </w:r>
    </w:p>
    <w:p w14:paraId="2788A5F0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- When you want to send a message, you specify the queue you want to add it to and send that message to the </w:t>
      </w:r>
      <w:proofErr w:type="spellStart"/>
      <w:r w:rsidRPr="00393E4F">
        <w:rPr>
          <w:rFonts w:ascii="Times New Roman" w:hAnsi="Times New Roman" w:cs="Times New Roman"/>
        </w:rPr>
        <w:t>rabbitmq</w:t>
      </w:r>
      <w:proofErr w:type="spellEnd"/>
      <w:r w:rsidRPr="00393E4F">
        <w:rPr>
          <w:rFonts w:ascii="Times New Roman" w:hAnsi="Times New Roman" w:cs="Times New Roman"/>
        </w:rPr>
        <w:t xml:space="preserve"> node</w:t>
      </w:r>
    </w:p>
    <w:p w14:paraId="4052BC2F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When a message is added to a queue that has a subscriber, that subscriber is notified, and consumes the message in the queue. That message is then removed from the queue.</w:t>
      </w:r>
    </w:p>
    <w:p w14:paraId="5EBF14EC" w14:textId="1CA567F2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- The format that messages are sent in is JSON, it allows to use whatever client</w:t>
      </w:r>
      <w:r>
        <w:rPr>
          <w:rFonts w:ascii="Times New Roman" w:hAnsi="Times New Roman" w:cs="Times New Roman"/>
        </w:rPr>
        <w:t>-</w:t>
      </w:r>
      <w:r w:rsidRPr="00393E4F">
        <w:rPr>
          <w:rFonts w:ascii="Times New Roman" w:hAnsi="Times New Roman" w:cs="Times New Roman"/>
        </w:rPr>
        <w:t>side language we wanted to.</w:t>
      </w:r>
    </w:p>
    <w:p w14:paraId="0BE35BAB" w14:textId="2C405D6E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76D06FF9" w14:textId="77777777" w:rsidR="00393E4F" w:rsidRPr="00393E4F" w:rsidRDefault="00393E4F" w:rsidP="00393E4F">
      <w:pPr>
        <w:spacing w:line="240" w:lineRule="auto"/>
        <w:rPr>
          <w:rFonts w:ascii="Consolas" w:hAnsi="Consolas" w:cs="Times New Roman"/>
        </w:rPr>
      </w:pPr>
      <w:r w:rsidRPr="00393E4F">
        <w:rPr>
          <w:rFonts w:ascii="Consolas" w:hAnsi="Consolas" w:cs="Times New Roman"/>
        </w:rPr>
        <w:t xml:space="preserve">docker pull </w:t>
      </w:r>
      <w:proofErr w:type="spellStart"/>
      <w:r w:rsidRPr="00393E4F">
        <w:rPr>
          <w:rFonts w:ascii="Consolas" w:hAnsi="Consolas" w:cs="Times New Roman"/>
        </w:rPr>
        <w:t>rabbitmq</w:t>
      </w:r>
      <w:proofErr w:type="spellEnd"/>
    </w:p>
    <w:p w14:paraId="3C4D022E" w14:textId="085F0EB2" w:rsidR="00393E4F" w:rsidRDefault="00393E4F" w:rsidP="00393E4F">
      <w:pPr>
        <w:spacing w:line="240" w:lineRule="auto"/>
        <w:rPr>
          <w:rFonts w:ascii="Consolas" w:hAnsi="Consolas" w:cs="Times New Roman"/>
        </w:rPr>
      </w:pPr>
      <w:r w:rsidRPr="00393E4F">
        <w:rPr>
          <w:rFonts w:ascii="Consolas" w:hAnsi="Consolas" w:cs="Times New Roman"/>
        </w:rPr>
        <w:t xml:space="preserve">docker run -d -p 5672:5672 -h </w:t>
      </w:r>
      <w:proofErr w:type="spellStart"/>
      <w:r w:rsidRPr="00393E4F">
        <w:rPr>
          <w:rFonts w:ascii="Consolas" w:hAnsi="Consolas" w:cs="Times New Roman"/>
        </w:rPr>
        <w:t>myrabbit</w:t>
      </w:r>
      <w:proofErr w:type="spellEnd"/>
      <w:r w:rsidRPr="00393E4F">
        <w:rPr>
          <w:rFonts w:ascii="Consolas" w:hAnsi="Consolas" w:cs="Times New Roman"/>
        </w:rPr>
        <w:t xml:space="preserve"> --name this-</w:t>
      </w:r>
      <w:proofErr w:type="gramStart"/>
      <w:r w:rsidRPr="00393E4F">
        <w:rPr>
          <w:rFonts w:ascii="Consolas" w:hAnsi="Consolas" w:cs="Times New Roman"/>
        </w:rPr>
        <w:t>rabbit  rabbitmq</w:t>
      </w:r>
      <w:proofErr w:type="gramEnd"/>
      <w:r w:rsidRPr="00393E4F">
        <w:rPr>
          <w:rFonts w:ascii="Consolas" w:hAnsi="Consolas" w:cs="Times New Roman"/>
        </w:rPr>
        <w:t>:3</w:t>
      </w:r>
    </w:p>
    <w:p w14:paraId="41C3691A" w14:textId="00A3EB42" w:rsidR="00393E4F" w:rsidRDefault="00393E4F" w:rsidP="00393E4F">
      <w:pPr>
        <w:spacing w:line="240" w:lineRule="auto"/>
        <w:rPr>
          <w:rFonts w:ascii="Consolas" w:hAnsi="Consolas" w:cs="Times New Roman"/>
        </w:rPr>
      </w:pPr>
    </w:p>
    <w:p w14:paraId="25182706" w14:textId="1C0888DE" w:rsid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 Running with Maven (RECOMMENDED, if possible)</w:t>
      </w:r>
    </w:p>
    <w:p w14:paraId="0E77636D" w14:textId="06EE95C1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note that you need to run the RabbitMQ server first.</w:t>
      </w:r>
    </w:p>
    <w:p w14:paraId="2A9DE76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This project can be run by navigating to the directory where the project is extracted and executing</w:t>
      </w:r>
    </w:p>
    <w:p w14:paraId="06C286C4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`./start.sh` in the Linux terminal, or `start.bat` in the Windows command prompt.</w:t>
      </w:r>
    </w:p>
    <w:p w14:paraId="6FB8B51A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If you do not have Maven installed, follow the directions [here](</w:t>
      </w:r>
      <w:hyperlink r:id="rId4" w:history="1">
        <w:r w:rsidRPr="00393E4F">
          <w:rPr>
            <w:rStyle w:val="Hyperlink"/>
            <w:rFonts w:ascii="Times New Roman" w:hAnsi="Times New Roman" w:cs="Times New Roman"/>
          </w:rPr>
          <w:t>https://maven.apache.org/guides/getting-started/windows-prerequisites.html</w:t>
        </w:r>
      </w:hyperlink>
      <w:r w:rsidRPr="00393E4F">
        <w:rPr>
          <w:rFonts w:ascii="Times New Roman" w:hAnsi="Times New Roman" w:cs="Times New Roman"/>
        </w:rPr>
        <w:t>).</w:t>
      </w:r>
    </w:p>
    <w:p w14:paraId="2B84EA2A" w14:textId="77777777" w:rsidR="00393E4F" w:rsidRPr="00393E4F" w:rsidRDefault="00393E4F" w:rsidP="00393E4F">
      <w:pPr>
        <w:spacing w:line="240" w:lineRule="auto"/>
        <w:rPr>
          <w:rFonts w:ascii="Consolas" w:hAnsi="Consolas" w:cs="Times New Roman"/>
        </w:rPr>
      </w:pPr>
    </w:p>
    <w:p w14:paraId="12A1898A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5A263C4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 Running from Eclipse</w:t>
      </w:r>
    </w:p>
    <w:p w14:paraId="07E2BAF9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Follow the instructions [here](https://www.tutorialspoint.com/maven/maven_eclispe_ide.htm) to </w:t>
      </w:r>
    </w:p>
    <w:p w14:paraId="202B93C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import and run the project. Eclipse has native Maven support, so this should work.</w:t>
      </w:r>
    </w:p>
    <w:p w14:paraId="42D0673F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Your Import window, before you click Finish, should look like this:</w:t>
      </w:r>
    </w:p>
    <w:p w14:paraId="5015B9B2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6C81CB6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 Subsystems</w:t>
      </w:r>
    </w:p>
    <w:p w14:paraId="4A647A1E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This Elevator System Consists of four subsystems:</w:t>
      </w:r>
    </w:p>
    <w:p w14:paraId="0BADB322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21BDD7DA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# Floor System</w:t>
      </w:r>
    </w:p>
    <w:p w14:paraId="0B0E7807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proofErr w:type="spellStart"/>
      <w:r w:rsidRPr="00393E4F">
        <w:rPr>
          <w:rFonts w:ascii="Times New Roman" w:hAnsi="Times New Roman" w:cs="Times New Roman"/>
        </w:rPr>
        <w:t>FloorSystem</w:t>
      </w:r>
      <w:proofErr w:type="spellEnd"/>
      <w:r w:rsidRPr="00393E4F">
        <w:rPr>
          <w:rFonts w:ascii="Times New Roman" w:hAnsi="Times New Roman" w:cs="Times New Roman"/>
        </w:rPr>
        <w:t xml:space="preserve"> is responsible for simulating passenger actions on the floors of</w:t>
      </w:r>
    </w:p>
    <w:p w14:paraId="451F5000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a building, and the operation of lamps. It contains an array of Floor objects,</w:t>
      </w:r>
    </w:p>
    <w:p w14:paraId="5D4CF75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each representing an individual floor. It takes button inputs from each floor</w:t>
      </w:r>
    </w:p>
    <w:p w14:paraId="6CB9177F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(implemented in Iteration 1 as messages from the Simulator) and sends messages</w:t>
      </w:r>
    </w:p>
    <w:p w14:paraId="13C75601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to the Scheduler using a class called </w:t>
      </w:r>
      <w:proofErr w:type="spellStart"/>
      <w:r w:rsidRPr="00393E4F">
        <w:rPr>
          <w:rFonts w:ascii="Times New Roman" w:hAnsi="Times New Roman" w:cs="Times New Roman"/>
        </w:rPr>
        <w:t>MessageHandler</w:t>
      </w:r>
      <w:proofErr w:type="spellEnd"/>
      <w:r w:rsidRPr="00393E4F">
        <w:rPr>
          <w:rFonts w:ascii="Times New Roman" w:hAnsi="Times New Roman" w:cs="Times New Roman"/>
        </w:rPr>
        <w:t>.</w:t>
      </w:r>
    </w:p>
    <w:p w14:paraId="613B295F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It also controls the lamps on each floor, which indicate the direction in which</w:t>
      </w:r>
    </w:p>
    <w:p w14:paraId="35AF0684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elevators are moving, and which turn off when an elevator arrives. </w:t>
      </w:r>
    </w:p>
    <w:p w14:paraId="1699CA1A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24EAFA40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# Scheduler System</w:t>
      </w:r>
    </w:p>
    <w:p w14:paraId="658F2291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The Scheduler system acts as an intermediary between the Floor and Elevator</w:t>
      </w:r>
    </w:p>
    <w:p w14:paraId="3F2E1328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systems, taking input from both systems and coordinating the elevator.</w:t>
      </w:r>
    </w:p>
    <w:p w14:paraId="65A1B062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Messages from the Floor system represent passengers requesting an elevator from</w:t>
      </w:r>
    </w:p>
    <w:p w14:paraId="06F88B0D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a given floor.</w:t>
      </w:r>
    </w:p>
    <w:p w14:paraId="07FB3756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Messages from the Elevator system represent either passengers pressing a</w:t>
      </w:r>
    </w:p>
    <w:p w14:paraId="4B8687E7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button from within the elevator to request a destination, or a notification</w:t>
      </w:r>
    </w:p>
    <w:p w14:paraId="03188276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that the elevator has arrived at a floor. This notification occurs upon</w:t>
      </w:r>
    </w:p>
    <w:p w14:paraId="5E519EAA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arrival at _any_ floor, and its purpose is to update the scheduler's</w:t>
      </w:r>
    </w:p>
    <w:p w14:paraId="7C40C9A1" w14:textId="566A30DA" w:rsid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representation of the system's state.</w:t>
      </w:r>
    </w:p>
    <w:p w14:paraId="42E0F7F5" w14:textId="48931E63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handles the error scenario for door stuck and Elevator Stuck.</w:t>
      </w:r>
    </w:p>
    <w:p w14:paraId="5C842F94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562237FA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lastRenderedPageBreak/>
        <w:t>## Elevator System</w:t>
      </w:r>
    </w:p>
    <w:p w14:paraId="79CA4B48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The Elevator system represents the physical elevator. It receives a message</w:t>
      </w:r>
    </w:p>
    <w:p w14:paraId="60B704B6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from the Scheduler, which instructs it what floor to travel to, and will</w:t>
      </w:r>
    </w:p>
    <w:p w14:paraId="683CA82F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move towards that floor until it reaches its destination, or is interrupted by</w:t>
      </w:r>
    </w:p>
    <w:p w14:paraId="7A0D0CC1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a new instruction from the Scheduler.</w:t>
      </w:r>
    </w:p>
    <w:p w14:paraId="61AF47B7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1C5F1E36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# Simulator System</w:t>
      </w:r>
    </w:p>
    <w:p w14:paraId="0816B238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The Simulator system reads from the provided input file and sends messages</w:t>
      </w:r>
    </w:p>
    <w:p w14:paraId="69BFD57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using the read data to simulate button presses within the Floor and Elevator</w:t>
      </w:r>
    </w:p>
    <w:p w14:paraId="7F6C851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systems. </w:t>
      </w:r>
    </w:p>
    <w:p w14:paraId="013A241D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</w:p>
    <w:p w14:paraId="2E8829E7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  <w:b/>
        </w:rPr>
      </w:pPr>
      <w:r w:rsidRPr="00393E4F">
        <w:rPr>
          <w:rFonts w:ascii="Times New Roman" w:hAnsi="Times New Roman" w:cs="Times New Roman"/>
          <w:b/>
        </w:rPr>
        <w:t># Directory Structure</w:t>
      </w:r>
    </w:p>
    <w:p w14:paraId="38BC53B1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- Documentation such as diagrams </w:t>
      </w:r>
      <w:proofErr w:type="gramStart"/>
      <w:r w:rsidRPr="00393E4F">
        <w:rPr>
          <w:rFonts w:ascii="Times New Roman" w:hAnsi="Times New Roman" w:cs="Times New Roman"/>
        </w:rPr>
        <w:t>are located in</w:t>
      </w:r>
      <w:proofErr w:type="gramEnd"/>
      <w:r w:rsidRPr="00393E4F">
        <w:rPr>
          <w:rFonts w:ascii="Times New Roman" w:hAnsi="Times New Roman" w:cs="Times New Roman"/>
        </w:rPr>
        <w:t xml:space="preserve"> /doc.</w:t>
      </w:r>
    </w:p>
    <w:p w14:paraId="2BE38B4D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- Each module's source code </w:t>
      </w:r>
      <w:proofErr w:type="gramStart"/>
      <w:r w:rsidRPr="00393E4F">
        <w:rPr>
          <w:rFonts w:ascii="Times New Roman" w:hAnsi="Times New Roman" w:cs="Times New Roman"/>
        </w:rPr>
        <w:t>is located in</w:t>
      </w:r>
      <w:proofErr w:type="gramEnd"/>
      <w:r w:rsidRPr="00393E4F">
        <w:rPr>
          <w:rFonts w:ascii="Times New Roman" w:hAnsi="Times New Roman" w:cs="Times New Roman"/>
        </w:rPr>
        <w:t xml:space="preserve"> &lt;</w:t>
      </w:r>
      <w:proofErr w:type="spellStart"/>
      <w:r w:rsidRPr="00393E4F">
        <w:rPr>
          <w:rFonts w:ascii="Times New Roman" w:hAnsi="Times New Roman" w:cs="Times New Roman"/>
        </w:rPr>
        <w:t>packagename</w:t>
      </w:r>
      <w:proofErr w:type="spellEnd"/>
      <w:r w:rsidRPr="00393E4F">
        <w:rPr>
          <w:rFonts w:ascii="Times New Roman" w:hAnsi="Times New Roman" w:cs="Times New Roman"/>
        </w:rPr>
        <w:t>&gt;/</w:t>
      </w:r>
      <w:proofErr w:type="spellStart"/>
      <w:r w:rsidRPr="00393E4F">
        <w:rPr>
          <w:rFonts w:ascii="Times New Roman" w:hAnsi="Times New Roman" w:cs="Times New Roman"/>
        </w:rPr>
        <w:t>src</w:t>
      </w:r>
      <w:proofErr w:type="spellEnd"/>
      <w:r w:rsidRPr="00393E4F">
        <w:rPr>
          <w:rFonts w:ascii="Times New Roman" w:hAnsi="Times New Roman" w:cs="Times New Roman"/>
        </w:rPr>
        <w:t>/main.java.</w:t>
      </w:r>
    </w:p>
    <w:p w14:paraId="5363CA9C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From there, the subdirectories follow a structure commonly used in Java programs,</w:t>
      </w:r>
    </w:p>
    <w:p w14:paraId="3660A102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and particularly Android applications, wherein the directories spell out a </w:t>
      </w:r>
    </w:p>
    <w:p w14:paraId="340D9781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reversed domain name (in this case, </w:t>
      </w:r>
      <w:proofErr w:type="gramStart"/>
      <w:r w:rsidRPr="00393E4F">
        <w:rPr>
          <w:rFonts w:ascii="Times New Roman" w:hAnsi="Times New Roman" w:cs="Times New Roman"/>
        </w:rPr>
        <w:t>com.sysc</w:t>
      </w:r>
      <w:proofErr w:type="gramEnd"/>
      <w:r w:rsidRPr="00393E4F">
        <w:rPr>
          <w:rFonts w:ascii="Times New Roman" w:hAnsi="Times New Roman" w:cs="Times New Roman"/>
        </w:rPr>
        <w:t>3303). Within this domain package</w:t>
      </w:r>
    </w:p>
    <w:p w14:paraId="0879F82C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are the .java source files for that module.</w:t>
      </w:r>
    </w:p>
    <w:p w14:paraId="4A326E53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 xml:space="preserve">- </w:t>
      </w:r>
      <w:proofErr w:type="spellStart"/>
      <w:r w:rsidRPr="00393E4F">
        <w:rPr>
          <w:rFonts w:ascii="Times New Roman" w:hAnsi="Times New Roman" w:cs="Times New Roman"/>
        </w:rPr>
        <w:t>Additionaly</w:t>
      </w:r>
      <w:proofErr w:type="spellEnd"/>
      <w:r w:rsidRPr="00393E4F">
        <w:rPr>
          <w:rFonts w:ascii="Times New Roman" w:hAnsi="Times New Roman" w:cs="Times New Roman"/>
        </w:rPr>
        <w:t>, the Shared-</w:t>
      </w:r>
      <w:proofErr w:type="spellStart"/>
      <w:r w:rsidRPr="00393E4F">
        <w:rPr>
          <w:rFonts w:ascii="Times New Roman" w:hAnsi="Times New Roman" w:cs="Times New Roman"/>
        </w:rPr>
        <w:t>Utils</w:t>
      </w:r>
      <w:proofErr w:type="spellEnd"/>
      <w:r w:rsidRPr="00393E4F">
        <w:rPr>
          <w:rFonts w:ascii="Times New Roman" w:hAnsi="Times New Roman" w:cs="Times New Roman"/>
        </w:rPr>
        <w:t xml:space="preserve"> directory contains sources for classes that</w:t>
      </w:r>
    </w:p>
    <w:p w14:paraId="0BBF44CA" w14:textId="77777777" w:rsidR="00393E4F" w:rsidRPr="00393E4F" w:rsidRDefault="00393E4F" w:rsidP="00393E4F">
      <w:pPr>
        <w:spacing w:line="240" w:lineRule="auto"/>
        <w:rPr>
          <w:rFonts w:ascii="Times New Roman" w:hAnsi="Times New Roman" w:cs="Times New Roman"/>
        </w:rPr>
      </w:pPr>
      <w:r w:rsidRPr="00393E4F">
        <w:rPr>
          <w:rFonts w:ascii="Times New Roman" w:hAnsi="Times New Roman" w:cs="Times New Roman"/>
        </w:rPr>
        <w:t>are used by multiple modules, such as most of the communications code.</w:t>
      </w:r>
    </w:p>
    <w:p w14:paraId="43BEBCAB" w14:textId="77777777" w:rsidR="003558FA" w:rsidRPr="00393E4F" w:rsidRDefault="001E0B2A" w:rsidP="00393E4F">
      <w:pPr>
        <w:spacing w:line="240" w:lineRule="auto"/>
        <w:rPr>
          <w:rFonts w:ascii="Times New Roman" w:hAnsi="Times New Roman" w:cs="Times New Roman"/>
        </w:rPr>
      </w:pPr>
    </w:p>
    <w:sectPr w:rsidR="003558FA" w:rsidRPr="00393E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MTUwMzIwNTUyNDFX0lEKTi0uzszPAykwqgUAV1/MAywAAAA="/>
  </w:docVars>
  <w:rsids>
    <w:rsidRoot w:val="00393E4F"/>
    <w:rsid w:val="001E0B2A"/>
    <w:rsid w:val="00393E4F"/>
    <w:rsid w:val="008C7F25"/>
    <w:rsid w:val="0093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C96AF"/>
  <w15:chartTrackingRefBased/>
  <w15:docId w15:val="{B6B777B0-A883-4707-A166-68B0A0684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3E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3E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aven.apache.org/guides/getting-started/windows-prerequisit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Hossain</dc:creator>
  <cp:keywords/>
  <dc:description/>
  <cp:lastModifiedBy>Tanvir Hossain</cp:lastModifiedBy>
  <cp:revision>3</cp:revision>
  <cp:lastPrinted>2019-03-09T22:54:00Z</cp:lastPrinted>
  <dcterms:created xsi:type="dcterms:W3CDTF">2019-03-09T22:44:00Z</dcterms:created>
  <dcterms:modified xsi:type="dcterms:W3CDTF">2019-03-09T22:55:00Z</dcterms:modified>
</cp:coreProperties>
</file>